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</w:rPr>
      </w:sdtEndPr>
      <w:sdtContent>
        <w:p w14:paraId="098870DC" w14:textId="77777777" w:rsidR="007942E6" w:rsidRDefault="007942E6" w:rsidP="00F05D1A">
          <w:pPr>
            <w:pStyle w:val="Subtitle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F05D1A">
          <w:pPr>
            <w:jc w:val="center"/>
            <w:rPr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565FE8">
          <w:pPr>
            <w:rPr>
              <w:rtl/>
            </w:rPr>
          </w:pPr>
        </w:p>
        <w:p w14:paraId="6E127706" w14:textId="5519434E" w:rsidR="007942E6" w:rsidRPr="00D65F1F" w:rsidRDefault="007942E6" w:rsidP="00F05D1A">
          <w:pPr>
            <w:pStyle w:val="Title"/>
            <w:jc w:val="center"/>
          </w:pPr>
          <w:r>
            <w:t>HW</w:t>
          </w:r>
          <w:r w:rsidR="00576467">
            <w:t>3</w:t>
          </w:r>
        </w:p>
        <w:p w14:paraId="1317395A" w14:textId="77777777" w:rsidR="00A30531" w:rsidRDefault="00A30531" w:rsidP="00565FE8">
          <w:pPr>
            <w:pStyle w:val="Subtitle"/>
            <w:rPr>
              <w:highlight w:val="yellow"/>
            </w:rPr>
          </w:pPr>
        </w:p>
        <w:p w14:paraId="53F49D63" w14:textId="2B439B81" w:rsidR="007942E6" w:rsidRPr="00A30531" w:rsidRDefault="00A30531" w:rsidP="00F05D1A">
          <w:pPr>
            <w:pStyle w:val="Subtitle"/>
            <w:jc w:val="center"/>
          </w:pPr>
          <w:r w:rsidRPr="00A30531">
            <w:t>Numerical Methods</w:t>
          </w:r>
        </w:p>
        <w:p w14:paraId="6A46B6EE" w14:textId="55FBF086" w:rsidR="007942E6" w:rsidRPr="00A30531" w:rsidRDefault="00A30531" w:rsidP="00F05D1A">
          <w:pPr>
            <w:pStyle w:val="Subtitle"/>
            <w:jc w:val="center"/>
          </w:pPr>
          <w:r w:rsidRPr="00A30531">
            <w:t>019003</w:t>
          </w:r>
        </w:p>
        <w:p w14:paraId="35E4ABBE" w14:textId="77777777" w:rsidR="007942E6" w:rsidRDefault="007942E6" w:rsidP="00565FE8">
          <w:pPr>
            <w:rPr>
              <w:rtl/>
            </w:rPr>
          </w:pPr>
        </w:p>
        <w:p w14:paraId="209D655A" w14:textId="77777777" w:rsidR="007942E6" w:rsidRDefault="007942E6" w:rsidP="00565FE8">
          <w:pPr>
            <w:rPr>
              <w:rtl/>
            </w:rPr>
          </w:pPr>
        </w:p>
        <w:p w14:paraId="5145F28E" w14:textId="77777777" w:rsidR="007942E6" w:rsidRDefault="007942E6" w:rsidP="00565FE8">
          <w:pPr>
            <w:rPr>
              <w:rtl/>
            </w:rPr>
          </w:pPr>
        </w:p>
        <w:tbl>
          <w:tblPr>
            <w:tblStyle w:val="TableGrid"/>
            <w:tblW w:w="0" w:type="auto"/>
            <w:tblLook w:val="04A0" w:firstRow="1" w:lastRow="0" w:firstColumn="1" w:lastColumn="0" w:noHBand="0" w:noVBand="1"/>
          </w:tblPr>
          <w:tblGrid>
            <w:gridCol w:w="2765"/>
            <w:gridCol w:w="2765"/>
            <w:gridCol w:w="2766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565FE8">
                <w:pPr>
                  <w:pStyle w:val="Subtitle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565FE8">
                <w:pPr>
                  <w:pStyle w:val="Subtitle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565FE8">
                <w:pPr>
                  <w:pStyle w:val="Subtitle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41161291" w:rsidR="007942E6" w:rsidRPr="00E137EE" w:rsidRDefault="002521BA" w:rsidP="00565FE8">
                <w:pPr>
                  <w:pStyle w:val="Subtitle"/>
                  <w:rPr>
                    <w:rtl/>
                  </w:rPr>
                </w:pPr>
                <w:r>
                  <w:t>Oren Elmakis</w:t>
                </w:r>
              </w:p>
            </w:tc>
            <w:tc>
              <w:tcPr>
                <w:tcW w:w="2765" w:type="dxa"/>
              </w:tcPr>
              <w:p w14:paraId="7943E986" w14:textId="0BF64BE5" w:rsidR="007942E6" w:rsidRPr="00422D3A" w:rsidRDefault="00D068F9" w:rsidP="00565FE8">
                <w:pPr>
                  <w:pStyle w:val="Subtitle"/>
                </w:pPr>
                <w:r>
                  <w:t>311265516</w:t>
                </w:r>
              </w:p>
            </w:tc>
            <w:tc>
              <w:tcPr>
                <w:tcW w:w="2766" w:type="dxa"/>
              </w:tcPr>
              <w:p w14:paraId="3D62AFEB" w14:textId="7CB2C7B0" w:rsidR="007942E6" w:rsidRPr="00E137EE" w:rsidRDefault="002521BA" w:rsidP="00565FE8">
                <w:pPr>
                  <w:pStyle w:val="Subtitle"/>
                </w:pPr>
                <w:r>
                  <w:t>orenelmakis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565FE8"/>
        <w:p w14:paraId="1D8095D4" w14:textId="77777777" w:rsidR="007942E6" w:rsidRDefault="007942E6" w:rsidP="00565FE8"/>
        <w:p w14:paraId="6900BA88" w14:textId="77777777" w:rsidR="007942E6" w:rsidRDefault="007942E6" w:rsidP="00565FE8"/>
        <w:p w14:paraId="5C00EF69" w14:textId="77777777" w:rsidR="007942E6" w:rsidRDefault="007942E6" w:rsidP="00565FE8"/>
        <w:p w14:paraId="2AED8096" w14:textId="77777777" w:rsidR="007942E6" w:rsidRDefault="007942E6" w:rsidP="00565FE8"/>
        <w:p w14:paraId="746AD47A" w14:textId="77777777" w:rsidR="007942E6" w:rsidRDefault="007942E6" w:rsidP="00565FE8"/>
        <w:p w14:paraId="4166524B" w14:textId="77777777" w:rsidR="007942E6" w:rsidRDefault="007942E6" w:rsidP="00565FE8"/>
        <w:p w14:paraId="0D6FD866" w14:textId="5BD0B46C" w:rsidR="007942E6" w:rsidRPr="00D65F1F" w:rsidRDefault="007942E6" w:rsidP="00F05D1A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5C7CCE">
            <w:rPr>
              <w:noProof/>
            </w:rPr>
            <w:t>November 20, 2021</w:t>
          </w:r>
          <w:r w:rsidRPr="00D65F1F">
            <w:fldChar w:fldCharType="end"/>
          </w:r>
        </w:p>
      </w:sdtContent>
    </w:sdt>
    <w:p w14:paraId="241D1F0C" w14:textId="15DF5C10" w:rsidR="00A02E58" w:rsidRDefault="007942E6" w:rsidP="00565FE8">
      <w:pPr>
        <w:pStyle w:val="Heading1"/>
      </w:pPr>
      <w:r>
        <w:rPr>
          <w:highlight w:val="lightGray"/>
        </w:rPr>
        <w:br w:type="page"/>
      </w:r>
      <w:r w:rsidR="00CE5464">
        <w:lastRenderedPageBreak/>
        <w:t>Question 1</w:t>
      </w:r>
    </w:p>
    <w:p w14:paraId="78EBC8F5" w14:textId="08602A0A" w:rsidR="001461AD" w:rsidRDefault="001461AD" w:rsidP="001461AD">
      <w:pPr>
        <w:pStyle w:val="Heading2"/>
        <w:numPr>
          <w:ilvl w:val="0"/>
          <w:numId w:val="35"/>
        </w:numPr>
      </w:pPr>
      <w:r>
        <w:t xml:space="preserve">We were asked to solve the </w:t>
      </w:r>
      <w:r w:rsidR="00431439">
        <w:t>I</w:t>
      </w:r>
      <w:r>
        <w:t xml:space="preserve">nverse </w:t>
      </w:r>
      <w:r w:rsidR="00431439">
        <w:t>K</w:t>
      </w:r>
      <w:r>
        <w:t>inematics</w:t>
      </w:r>
      <w:r w:rsidR="00431439">
        <w:t xml:space="preserve"> (IK)</w:t>
      </w:r>
      <w:r>
        <w:t xml:space="preserve"> of a serial robot for given target points</w:t>
      </w:r>
    </w:p>
    <w:p w14:paraId="38A22D51" w14:textId="4BC8BEAD" w:rsidR="00AA6BFD" w:rsidRDefault="00002A46" w:rsidP="00116981">
      <w:pPr>
        <w:pStyle w:val="Heading3"/>
        <w:numPr>
          <w:ilvl w:val="1"/>
          <w:numId w:val="35"/>
        </w:numPr>
      </w:pPr>
      <w:r>
        <w:t xml:space="preserve">We implemented the </w:t>
      </w:r>
      <w:proofErr w:type="spellStart"/>
      <w:r w:rsidRPr="00116981">
        <w:rPr>
          <w:b/>
          <w:bCs/>
        </w:rPr>
        <w:t>fsolve</w:t>
      </w:r>
      <w:proofErr w:type="spellEnd"/>
      <w:r>
        <w:t xml:space="preserve"> function </w:t>
      </w:r>
      <w:r w:rsidR="00461458">
        <w:t>with</w:t>
      </w:r>
      <w:r>
        <w:t xml:space="preserve"> </w:t>
      </w:r>
      <w:r w:rsidR="00116981">
        <w:t xml:space="preserve">an </w:t>
      </w:r>
      <w:r>
        <w:t xml:space="preserve">equally </w:t>
      </w:r>
      <w:r w:rsidR="00461458">
        <w:t xml:space="preserve">spaced grid </w:t>
      </w:r>
      <m:oMath>
        <m:r>
          <w:rPr>
            <w:rFonts w:ascii="Cambria Math" w:hAnsi="Cambria Math"/>
          </w:rPr>
          <m:t>20×20×20</m:t>
        </m:r>
      </m:oMath>
      <w:r w:rsidR="00461458">
        <w:t xml:space="preserve"> of initial positions</w:t>
      </w:r>
      <w:r w:rsidR="00116981">
        <w:t xml:space="preserve"> over the interval of </w:t>
      </w:r>
      <m:oMath>
        <m:d>
          <m:dPr>
            <m:begChr m:val="["/>
            <m:endChr m:val="]"/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2π</m:t>
            </m:r>
          </m:e>
        </m:d>
      </m:oMath>
      <w:r w:rsidR="00116981">
        <w:t>.</w:t>
      </w:r>
      <w:r w:rsidR="00DB0B56">
        <w:t xml:space="preserve"> </w:t>
      </w:r>
      <w:proofErr w:type="gramStart"/>
      <w:r w:rsidR="00DB0B56">
        <w:t>In order to</w:t>
      </w:r>
      <w:proofErr w:type="gramEnd"/>
      <w:r w:rsidR="00DB0B56">
        <w:t xml:space="preserve"> accelerate the </w:t>
      </w:r>
      <w:r w:rsidR="00E06AFB">
        <w:t xml:space="preserve">process, we used the given knowledge about the maximum different solutions for each target.  </w:t>
      </w:r>
      <w:r w:rsidR="00BA7BF6">
        <w:t xml:space="preserve">The First target </w:t>
      </w:r>
      <m:oMath>
        <m:r>
          <w:rPr>
            <w:rFonts w:ascii="Cambria Math" w:hAnsi="Cambria Math"/>
          </w:rPr>
          <m:t>[500,0,500]</m:t>
        </m:r>
      </m:oMath>
      <w:r w:rsidR="00BA7BF6">
        <w:t xml:space="preserve"> had exactly four </w:t>
      </w:r>
      <w:r w:rsidR="00431439">
        <w:t>IK solution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431439" w14:paraId="724AA037" w14:textId="77777777" w:rsidTr="00431439">
        <w:tc>
          <w:tcPr>
            <w:tcW w:w="2765" w:type="dxa"/>
          </w:tcPr>
          <w:p w14:paraId="3CCC1A84" w14:textId="66B84583" w:rsidR="00431439" w:rsidRDefault="009D36E1" w:rsidP="00431439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765" w:type="dxa"/>
          </w:tcPr>
          <w:p w14:paraId="7D21FF42" w14:textId="50183D60" w:rsidR="00431439" w:rsidRDefault="009D36E1" w:rsidP="00431439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766" w:type="dxa"/>
          </w:tcPr>
          <w:p w14:paraId="1C4A87DB" w14:textId="0CE12BB5" w:rsidR="00431439" w:rsidRDefault="009D36E1" w:rsidP="00431439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</w:tr>
      <w:tr w:rsidR="00431439" w14:paraId="410A1088" w14:textId="77777777" w:rsidTr="00431439">
        <w:tc>
          <w:tcPr>
            <w:tcW w:w="2765" w:type="dxa"/>
          </w:tcPr>
          <w:p w14:paraId="33F15F02" w14:textId="27DD9EDB" w:rsidR="00431439" w:rsidRDefault="005C7CCE" w:rsidP="00431439">
            <m:oMathPara>
              <m:oMath>
                <m:r>
                  <w:rPr>
                    <w:rFonts w:ascii="Cambria Math" w:hAnsi="Cambria Math"/>
                  </w:rPr>
                  <m:t xml:space="preserve">0    </m:t>
                </m:r>
              </m:oMath>
            </m:oMathPara>
          </w:p>
        </w:tc>
        <w:tc>
          <w:tcPr>
            <w:tcW w:w="2765" w:type="dxa"/>
          </w:tcPr>
          <w:p w14:paraId="4DD6A179" w14:textId="49C18C73" w:rsidR="00431439" w:rsidRDefault="00C03CE7" w:rsidP="00431439">
            <m:oMathPara>
              <m:oMath>
                <m:r>
                  <w:rPr>
                    <w:rFonts w:ascii="Cambria Math" w:hAnsi="Cambria Math"/>
                  </w:rPr>
                  <m:t xml:space="preserve">0.1807    </m:t>
                </m:r>
              </m:oMath>
            </m:oMathPara>
          </w:p>
        </w:tc>
        <w:tc>
          <w:tcPr>
            <w:tcW w:w="2766" w:type="dxa"/>
          </w:tcPr>
          <w:p w14:paraId="3DFD7F51" w14:textId="59D8580C" w:rsidR="00431439" w:rsidRPr="00C03CE7" w:rsidRDefault="00C03CE7" w:rsidP="00431439">
            <m:oMathPara>
              <m:oMath>
                <m:r>
                  <w:rPr>
                    <w:rFonts w:ascii="Cambria Math" w:hAnsi="Cambria Math"/>
                  </w:rPr>
                  <m:t>0.4991</m:t>
                </m:r>
              </m:oMath>
            </m:oMathPara>
          </w:p>
        </w:tc>
      </w:tr>
      <w:tr w:rsidR="00431439" w14:paraId="672356B9" w14:textId="77777777" w:rsidTr="00431439">
        <w:tc>
          <w:tcPr>
            <w:tcW w:w="2765" w:type="dxa"/>
          </w:tcPr>
          <w:p w14:paraId="3A28FD89" w14:textId="0404A5FF" w:rsidR="00431439" w:rsidRDefault="00C03CE7" w:rsidP="00C03CE7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6.2832</m:t>
                </m:r>
              </m:oMath>
            </m:oMathPara>
          </w:p>
        </w:tc>
        <w:tc>
          <w:tcPr>
            <w:tcW w:w="2765" w:type="dxa"/>
          </w:tcPr>
          <w:p w14:paraId="51933939" w14:textId="395E74C1" w:rsidR="00431439" w:rsidRDefault="00C03CE7" w:rsidP="00C03CE7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2.1782</m:t>
                </m:r>
              </m:oMath>
            </m:oMathPara>
          </w:p>
        </w:tc>
        <w:tc>
          <w:tcPr>
            <w:tcW w:w="2766" w:type="dxa"/>
          </w:tcPr>
          <w:p w14:paraId="1807325A" w14:textId="7EA86FF9" w:rsidR="00431439" w:rsidRDefault="00C03CE7" w:rsidP="00431439">
            <m:oMathPara>
              <m:oMath>
                <m:r>
                  <w:rPr>
                    <w:rFonts w:ascii="Cambria Math" w:hAnsi="Cambria Math"/>
                  </w:rPr>
                  <m:t>2.8394</m:t>
                </m:r>
              </m:oMath>
            </m:oMathPara>
          </w:p>
        </w:tc>
      </w:tr>
      <w:tr w:rsidR="00431439" w14:paraId="5811EDA5" w14:textId="77777777" w:rsidTr="00431439">
        <w:tc>
          <w:tcPr>
            <w:tcW w:w="2765" w:type="dxa"/>
          </w:tcPr>
          <w:p w14:paraId="51C2E19B" w14:textId="7F8B0B52" w:rsidR="00431439" w:rsidRDefault="0087398B" w:rsidP="00431439">
            <m:oMathPara>
              <m:oMath>
                <m:r>
                  <w:rPr>
                    <w:rFonts w:ascii="Cambria Math" w:hAnsi="Cambria Math"/>
                  </w:rPr>
                  <m:t xml:space="preserve">3.1416    </m:t>
                </m:r>
              </m:oMath>
            </m:oMathPara>
          </w:p>
        </w:tc>
        <w:tc>
          <w:tcPr>
            <w:tcW w:w="2765" w:type="dxa"/>
          </w:tcPr>
          <w:p w14:paraId="3C55CE73" w14:textId="029B1B53" w:rsidR="00431439" w:rsidRDefault="0087398B" w:rsidP="0087398B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5.7111</m:t>
                </m:r>
              </m:oMath>
            </m:oMathPara>
          </w:p>
        </w:tc>
        <w:tc>
          <w:tcPr>
            <w:tcW w:w="2766" w:type="dxa"/>
          </w:tcPr>
          <w:p w14:paraId="42DDF522" w14:textId="60F3AA63" w:rsidR="00431439" w:rsidRDefault="0087398B" w:rsidP="00431439">
            <m:oMathPara>
              <m:oMath>
                <m:r>
                  <w:rPr>
                    <w:rFonts w:ascii="Cambria Math" w:hAnsi="Cambria Math"/>
                  </w:rPr>
                  <m:t>3.3912</m:t>
                </m:r>
              </m:oMath>
            </m:oMathPara>
          </w:p>
        </w:tc>
      </w:tr>
      <w:tr w:rsidR="00431439" w14:paraId="6BF64F65" w14:textId="77777777" w:rsidTr="00431439">
        <w:tc>
          <w:tcPr>
            <w:tcW w:w="2765" w:type="dxa"/>
          </w:tcPr>
          <w:p w14:paraId="42D6BA0B" w14:textId="15A38453" w:rsidR="00431439" w:rsidRDefault="0087398B" w:rsidP="0087398B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3.1416</m:t>
                </m:r>
              </m:oMath>
            </m:oMathPara>
          </w:p>
        </w:tc>
        <w:tc>
          <w:tcPr>
            <w:tcW w:w="2765" w:type="dxa"/>
          </w:tcPr>
          <w:p w14:paraId="42AC0F70" w14:textId="5FEA3091" w:rsidR="00431439" w:rsidRDefault="0087398B" w:rsidP="00431439"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4.2766</m:t>
                </m:r>
              </m:oMath>
            </m:oMathPara>
          </w:p>
        </w:tc>
        <w:tc>
          <w:tcPr>
            <w:tcW w:w="2766" w:type="dxa"/>
          </w:tcPr>
          <w:p w14:paraId="5DD9148D" w14:textId="2FEAFA31" w:rsidR="00431439" w:rsidRDefault="0087398B" w:rsidP="00431439">
            <m:oMathPara>
              <m:oMath>
                <m:r>
                  <w:rPr>
                    <w:rFonts w:ascii="Cambria Math" w:hAnsi="Cambria Math"/>
                  </w:rPr>
                  <m:t>6.2305</m:t>
                </m:r>
              </m:oMath>
            </m:oMathPara>
          </w:p>
        </w:tc>
      </w:tr>
    </w:tbl>
    <w:p w14:paraId="40CF3545" w14:textId="33636773" w:rsidR="00A921F8" w:rsidRDefault="008E07C0" w:rsidP="00A921F8">
      <w:pPr>
        <w:pStyle w:val="Heading3"/>
        <w:ind w:left="792"/>
      </w:pPr>
      <w:r>
        <w:t xml:space="preserve">The second target is </w:t>
      </w:r>
      <m:oMath>
        <m:r>
          <w:rPr>
            <w:rFonts w:ascii="Cambria Math" w:hAnsi="Cambria Math"/>
          </w:rPr>
          <m:t>[700,500,400]</m:t>
        </m:r>
      </m:oMath>
      <w:r>
        <w:t xml:space="preserve">, which we found </w:t>
      </w:r>
      <w:r w:rsidR="00AD34FC">
        <w:t>two</w:t>
      </w:r>
      <w:r>
        <w:t xml:space="preserve"> solutions only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8E07C0" w14:paraId="655C8060" w14:textId="77777777" w:rsidTr="00F56AAE">
        <w:tc>
          <w:tcPr>
            <w:tcW w:w="2765" w:type="dxa"/>
          </w:tcPr>
          <w:p w14:paraId="463467E2" w14:textId="77777777" w:rsidR="008E07C0" w:rsidRDefault="008E07C0" w:rsidP="00F56AAE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2765" w:type="dxa"/>
          </w:tcPr>
          <w:p w14:paraId="638220B1" w14:textId="77777777" w:rsidR="008E07C0" w:rsidRDefault="008E07C0" w:rsidP="00F56AAE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2766" w:type="dxa"/>
          </w:tcPr>
          <w:p w14:paraId="122D0D1B" w14:textId="77777777" w:rsidR="008E07C0" w:rsidRDefault="008E07C0" w:rsidP="00F56AAE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oMath>
            </m:oMathPara>
          </w:p>
        </w:tc>
      </w:tr>
      <w:tr w:rsidR="008E07C0" w:rsidRPr="00C03CE7" w14:paraId="66B2BD25" w14:textId="77777777" w:rsidTr="00F56AAE">
        <w:tc>
          <w:tcPr>
            <w:tcW w:w="2765" w:type="dxa"/>
          </w:tcPr>
          <w:p w14:paraId="28B5CC3A" w14:textId="7511C11A" w:rsidR="008E07C0" w:rsidRDefault="00AD34FC" w:rsidP="00AD34FC">
            <m:oMathPara>
              <m:oMath>
                <m:r>
                  <w:rPr>
                    <w:rFonts w:ascii="Cambria Math" w:hAnsi="Cambria Math"/>
                  </w:rPr>
                  <m:t>0.6202</m:t>
                </m:r>
              </m:oMath>
            </m:oMathPara>
          </w:p>
        </w:tc>
        <w:tc>
          <w:tcPr>
            <w:tcW w:w="2765" w:type="dxa"/>
          </w:tcPr>
          <w:p w14:paraId="61688F61" w14:textId="7458F2A4" w:rsidR="008E07C0" w:rsidRDefault="00AD34FC" w:rsidP="00F56AAE">
            <m:oMathPara>
              <m:oMath>
                <m:r>
                  <w:rPr>
                    <w:rFonts w:ascii="Cambria Math" w:hAnsi="Cambria Math"/>
                  </w:rPr>
                  <m:t>1.1972</m:t>
                </m:r>
              </m:oMath>
            </m:oMathPara>
          </w:p>
        </w:tc>
        <w:tc>
          <w:tcPr>
            <w:tcW w:w="2766" w:type="dxa"/>
          </w:tcPr>
          <w:p w14:paraId="035172EE" w14:textId="2A876F00" w:rsidR="008E07C0" w:rsidRPr="00C03CE7" w:rsidRDefault="00AD34FC" w:rsidP="00F56AAE">
            <m:oMathPara>
              <m:oMath>
                <m:r>
                  <w:rPr>
                    <w:rFonts w:ascii="Cambria Math" w:hAnsi="Cambria Math"/>
                  </w:rPr>
                  <m:t>5.3722</m:t>
                </m:r>
              </m:oMath>
            </m:oMathPara>
          </w:p>
        </w:tc>
      </w:tr>
      <w:tr w:rsidR="008E07C0" w14:paraId="60B2F0EF" w14:textId="77777777" w:rsidTr="00F56AAE">
        <w:tc>
          <w:tcPr>
            <w:tcW w:w="2765" w:type="dxa"/>
          </w:tcPr>
          <w:p w14:paraId="720F267B" w14:textId="049635D9" w:rsidR="008E07C0" w:rsidRDefault="00AD34FC" w:rsidP="00F56AAE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0.6202</m:t>
                </m:r>
              </m:oMath>
            </m:oMathPara>
          </w:p>
        </w:tc>
        <w:tc>
          <w:tcPr>
            <w:tcW w:w="2765" w:type="dxa"/>
          </w:tcPr>
          <w:p w14:paraId="4A443F0F" w14:textId="4529EC3E" w:rsidR="008E07C0" w:rsidRDefault="00AD34FC" w:rsidP="00F56AAE">
            <w:pPr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1.7635</m:t>
                </m:r>
              </m:oMath>
            </m:oMathPara>
          </w:p>
        </w:tc>
        <w:tc>
          <w:tcPr>
            <w:tcW w:w="2766" w:type="dxa"/>
          </w:tcPr>
          <w:p w14:paraId="3733FE63" w14:textId="28DF10A6" w:rsidR="008E07C0" w:rsidRDefault="00AD34FC" w:rsidP="00F56AAE">
            <m:oMathPara>
              <m:oMath>
                <m:r>
                  <w:rPr>
                    <w:rFonts w:ascii="Cambria Math" w:hAnsi="Cambria Math"/>
                  </w:rPr>
                  <m:t>4.2495</m:t>
                </m:r>
              </m:oMath>
            </m:oMathPara>
          </w:p>
        </w:tc>
      </w:tr>
    </w:tbl>
    <w:p w14:paraId="0435E34B" w14:textId="542C4F1B" w:rsidR="008E07C0" w:rsidRPr="008E07C0" w:rsidRDefault="00AD34FC" w:rsidP="008E07C0">
      <w:r>
        <w:tab/>
        <w:t>And in the last target, no solutions were found.</w:t>
      </w:r>
    </w:p>
    <w:p w14:paraId="2EA16356" w14:textId="4856E374" w:rsidR="00431439" w:rsidRPr="00431439" w:rsidRDefault="006B1C32" w:rsidP="0087398B">
      <w:pPr>
        <w:pStyle w:val="Heading3"/>
        <w:numPr>
          <w:ilvl w:val="1"/>
          <w:numId w:val="35"/>
        </w:numPr>
      </w:pPr>
      <w:r>
        <w:t xml:space="preserve">We found that the minimum number of </w:t>
      </w:r>
      <w:r w:rsidR="000D47E4">
        <w:t xml:space="preserve">initial guesses </w:t>
      </w:r>
      <w:r w:rsidR="00AC1B20">
        <w:t xml:space="preserve">with </w:t>
      </w:r>
      <w:r w:rsidR="00AD34FC">
        <w:t xml:space="preserve">an </w:t>
      </w:r>
      <w:r w:rsidR="00AC1B20">
        <w:t xml:space="preserve">equally spaced grid is </w:t>
      </w:r>
      <m:oMath>
        <m:r>
          <w:rPr>
            <w:rFonts w:ascii="Cambria Math" w:hAnsi="Cambria Math"/>
          </w:rPr>
          <m:t>2×2×2</m:t>
        </m:r>
      </m:oMath>
      <w:r w:rsidR="00A921F8">
        <w:t xml:space="preserve"> while th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min</m:t>
            </m:r>
          </m:sub>
        </m:sSub>
        <m:r>
          <w:rPr>
            <w:rFonts w:ascii="Cambria Math" w:hAnsi="Cambria Math"/>
          </w:rPr>
          <m:t>=2</m:t>
        </m:r>
      </m:oMath>
      <w:r w:rsidR="00AD34FC">
        <w:t xml:space="preserve"> and the number of solutions is the same as in section </w:t>
      </w:r>
      <m:oMath>
        <m:r>
          <w:rPr>
            <w:rFonts w:ascii="Cambria Math" w:hAnsi="Cambria Math"/>
          </w:rPr>
          <m:t>1.1</m:t>
        </m:r>
      </m:oMath>
      <w:r w:rsidR="00A921F8">
        <w:t>.</w:t>
      </w:r>
    </w:p>
    <w:p w14:paraId="47EB6316" w14:textId="18FC222E" w:rsidR="004F5B12" w:rsidRDefault="002B610E" w:rsidP="00324A39">
      <w:pPr>
        <w:pStyle w:val="Heading3"/>
        <w:numPr>
          <w:ilvl w:val="1"/>
          <w:numId w:val="35"/>
        </w:numPr>
      </w:pPr>
      <w:r>
        <w:t xml:space="preserve">We created a random matrix based on the </w:t>
      </w:r>
      <m:oMath>
        <m:r>
          <w:rPr>
            <w:rFonts w:ascii="Cambria Math" w:hAnsi="Cambria Math"/>
          </w:rPr>
          <m:t>randguess=2π⋅rand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2,3</m:t>
            </m:r>
          </m:e>
        </m:d>
      </m:oMath>
      <w:r w:rsidR="00324A39">
        <w:t xml:space="preserve">. Three solutions were found for the first target and two solutions for the second </w:t>
      </w:r>
      <w:r w:rsidR="00EB1B79">
        <w:t>concerning</w:t>
      </w:r>
      <w:r w:rsidR="008A2923">
        <w:t xml:space="preserve"> </w:t>
      </w:r>
      <w:r w:rsidR="00EB1B79">
        <w:t xml:space="preserve">the </w:t>
      </w:r>
      <m:oMath>
        <m:r>
          <w:rPr>
            <w:rFonts w:ascii="Cambria Math" w:hAnsi="Cambria Math"/>
          </w:rPr>
          <m:t>1.2</m:t>
        </m:r>
      </m:oMath>
      <w:r w:rsidR="008A2923">
        <w:t xml:space="preserve"> section</w:t>
      </w:r>
      <w:r w:rsidR="00EB1B79">
        <w:t>,</w:t>
      </w:r>
      <w:r w:rsidR="008A2923">
        <w:t xml:space="preserve"> where we used eight initial positions</w:t>
      </w:r>
      <w:r w:rsidR="00EB1B79">
        <w:t xml:space="preserve">. However, using </w:t>
      </w:r>
      <w:r w:rsidR="00912448">
        <w:t xml:space="preserve">a </w:t>
      </w:r>
      <w:r w:rsidR="00EB1B79">
        <w:t xml:space="preserve">random matrix may cause </w:t>
      </w:r>
      <w:r w:rsidR="009D36E1">
        <w:t xml:space="preserve">a </w:t>
      </w:r>
      <w:r w:rsidR="005D144D">
        <w:t>local search over the interval</w:t>
      </w:r>
      <w:r w:rsidR="007F46A5">
        <w:t xml:space="preserve"> because of the </w:t>
      </w:r>
      <w:r w:rsidR="00912448">
        <w:t>inability to predict the locations of the initial positions.</w:t>
      </w:r>
      <w:r w:rsidR="00EB1B79">
        <w:t xml:space="preserve"> </w:t>
      </w:r>
    </w:p>
    <w:p w14:paraId="7D3451B0" w14:textId="77777777" w:rsidR="009D36E1" w:rsidRDefault="009D36E1" w:rsidP="009D36E1">
      <w:pPr>
        <w:pStyle w:val="Heading3"/>
        <w:numPr>
          <w:ilvl w:val="1"/>
          <w:numId w:val="35"/>
        </w:numPr>
      </w:pPr>
    </w:p>
    <w:p w14:paraId="5FFE9CC9" w14:textId="77777777" w:rsidR="009D36E1" w:rsidRPr="009D36E1" w:rsidRDefault="009D36E1" w:rsidP="009D36E1">
      <w:pPr>
        <w:ind w:left="720"/>
      </w:pPr>
    </w:p>
    <w:sectPr w:rsidR="009D36E1" w:rsidRPr="009D36E1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A54E85"/>
    <w:multiLevelType w:val="hybridMultilevel"/>
    <w:tmpl w:val="06565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E73F36"/>
    <w:multiLevelType w:val="hybridMultilevel"/>
    <w:tmpl w:val="69E25BF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83645B"/>
    <w:multiLevelType w:val="hybridMultilevel"/>
    <w:tmpl w:val="9D28B062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2B671E4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 w15:restartNumberingAfterBreak="0">
    <w:nsid w:val="17E60AC7"/>
    <w:multiLevelType w:val="hybridMultilevel"/>
    <w:tmpl w:val="2C6EF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3417C"/>
    <w:multiLevelType w:val="hybridMultilevel"/>
    <w:tmpl w:val="EB280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DD33B4"/>
    <w:multiLevelType w:val="multilevel"/>
    <w:tmpl w:val="2000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7" w15:restartNumberingAfterBreak="0">
    <w:nsid w:val="1BE00FE0"/>
    <w:multiLevelType w:val="hybridMultilevel"/>
    <w:tmpl w:val="79B81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21B2511E"/>
    <w:multiLevelType w:val="hybridMultilevel"/>
    <w:tmpl w:val="42308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52D57F7"/>
    <w:multiLevelType w:val="hybridMultilevel"/>
    <w:tmpl w:val="819EE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2C66DF"/>
    <w:multiLevelType w:val="hybridMultilevel"/>
    <w:tmpl w:val="8580E200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2B5E7F13"/>
    <w:multiLevelType w:val="hybridMultilevel"/>
    <w:tmpl w:val="A97EB77A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DDC1729"/>
    <w:multiLevelType w:val="hybridMultilevel"/>
    <w:tmpl w:val="2C1452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2EB16699"/>
    <w:multiLevelType w:val="hybridMultilevel"/>
    <w:tmpl w:val="8580E20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09E59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1D20360"/>
    <w:multiLevelType w:val="hybridMultilevel"/>
    <w:tmpl w:val="65447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2691179"/>
    <w:multiLevelType w:val="hybridMultilevel"/>
    <w:tmpl w:val="83A28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7A1D66"/>
    <w:multiLevelType w:val="hybridMultilevel"/>
    <w:tmpl w:val="FEFEF49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852F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600546D"/>
    <w:multiLevelType w:val="hybridMultilevel"/>
    <w:tmpl w:val="2ACEA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A242E0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3FC23CB1"/>
    <w:multiLevelType w:val="hybridMultilevel"/>
    <w:tmpl w:val="2040A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03F7C71"/>
    <w:multiLevelType w:val="hybridMultilevel"/>
    <w:tmpl w:val="9F7E2E26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91B4B"/>
    <w:multiLevelType w:val="hybridMultilevel"/>
    <w:tmpl w:val="8EFE202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78651D"/>
    <w:multiLevelType w:val="hybridMultilevel"/>
    <w:tmpl w:val="B37E6224"/>
    <w:lvl w:ilvl="0" w:tplc="2000000F">
      <w:start w:val="1"/>
      <w:numFmt w:val="decimal"/>
      <w:lvlText w:val="%1."/>
      <w:lvlJc w:val="left"/>
      <w:pPr>
        <w:ind w:left="1080" w:hanging="360"/>
      </w:pPr>
    </w:lvl>
    <w:lvl w:ilvl="1" w:tplc="20000019" w:tentative="1">
      <w:start w:val="1"/>
      <w:numFmt w:val="lowerLetter"/>
      <w:lvlText w:val="%2."/>
      <w:lvlJc w:val="left"/>
      <w:pPr>
        <w:ind w:left="1800" w:hanging="360"/>
      </w:pPr>
    </w:lvl>
    <w:lvl w:ilvl="2" w:tplc="2000001B" w:tentative="1">
      <w:start w:val="1"/>
      <w:numFmt w:val="lowerRoman"/>
      <w:lvlText w:val="%3."/>
      <w:lvlJc w:val="right"/>
      <w:pPr>
        <w:ind w:left="2520" w:hanging="180"/>
      </w:pPr>
    </w:lvl>
    <w:lvl w:ilvl="3" w:tplc="2000000F" w:tentative="1">
      <w:start w:val="1"/>
      <w:numFmt w:val="decimal"/>
      <w:lvlText w:val="%4."/>
      <w:lvlJc w:val="left"/>
      <w:pPr>
        <w:ind w:left="3240" w:hanging="360"/>
      </w:pPr>
    </w:lvl>
    <w:lvl w:ilvl="4" w:tplc="20000019" w:tentative="1">
      <w:start w:val="1"/>
      <w:numFmt w:val="lowerLetter"/>
      <w:lvlText w:val="%5."/>
      <w:lvlJc w:val="left"/>
      <w:pPr>
        <w:ind w:left="3960" w:hanging="360"/>
      </w:pPr>
    </w:lvl>
    <w:lvl w:ilvl="5" w:tplc="2000001B" w:tentative="1">
      <w:start w:val="1"/>
      <w:numFmt w:val="lowerRoman"/>
      <w:lvlText w:val="%6."/>
      <w:lvlJc w:val="right"/>
      <w:pPr>
        <w:ind w:left="4680" w:hanging="180"/>
      </w:pPr>
    </w:lvl>
    <w:lvl w:ilvl="6" w:tplc="2000000F" w:tentative="1">
      <w:start w:val="1"/>
      <w:numFmt w:val="decimal"/>
      <w:lvlText w:val="%7."/>
      <w:lvlJc w:val="left"/>
      <w:pPr>
        <w:ind w:left="5400" w:hanging="360"/>
      </w:pPr>
    </w:lvl>
    <w:lvl w:ilvl="7" w:tplc="20000019" w:tentative="1">
      <w:start w:val="1"/>
      <w:numFmt w:val="lowerLetter"/>
      <w:lvlText w:val="%8."/>
      <w:lvlJc w:val="left"/>
      <w:pPr>
        <w:ind w:left="6120" w:hanging="360"/>
      </w:pPr>
    </w:lvl>
    <w:lvl w:ilvl="8" w:tplc="200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 w15:restartNumberingAfterBreak="0">
    <w:nsid w:val="44F815FD"/>
    <w:multiLevelType w:val="hybridMultilevel"/>
    <w:tmpl w:val="FBD0FD4E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933629D"/>
    <w:multiLevelType w:val="hybridMultilevel"/>
    <w:tmpl w:val="EA4C2A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5247B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5B547F5B"/>
    <w:multiLevelType w:val="hybridMultilevel"/>
    <w:tmpl w:val="39861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06B344A"/>
    <w:multiLevelType w:val="hybridMultilevel"/>
    <w:tmpl w:val="01E6545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6966306"/>
    <w:multiLevelType w:val="hybridMultilevel"/>
    <w:tmpl w:val="512A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DEE1F13"/>
    <w:multiLevelType w:val="hybridMultilevel"/>
    <w:tmpl w:val="28584192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24A4195"/>
    <w:multiLevelType w:val="hybridMultilevel"/>
    <w:tmpl w:val="4182781A"/>
    <w:lvl w:ilvl="0" w:tplc="2000000F">
      <w:start w:val="1"/>
      <w:numFmt w:val="decimal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72921A51"/>
    <w:multiLevelType w:val="hybridMultilevel"/>
    <w:tmpl w:val="8CB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5A80E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5" w15:restartNumberingAfterBreak="0">
    <w:nsid w:val="78871FC5"/>
    <w:multiLevelType w:val="hybridMultilevel"/>
    <w:tmpl w:val="40DA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B0A0B04"/>
    <w:multiLevelType w:val="hybridMultilevel"/>
    <w:tmpl w:val="9980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CB4658E"/>
    <w:multiLevelType w:val="hybridMultilevel"/>
    <w:tmpl w:val="A9662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20"/>
  </w:num>
  <w:num w:numId="2">
    <w:abstractNumId w:val="14"/>
  </w:num>
  <w:num w:numId="3">
    <w:abstractNumId w:val="27"/>
  </w:num>
  <w:num w:numId="4">
    <w:abstractNumId w:val="34"/>
  </w:num>
  <w:num w:numId="5">
    <w:abstractNumId w:val="15"/>
  </w:num>
  <w:num w:numId="6">
    <w:abstractNumId w:val="35"/>
  </w:num>
  <w:num w:numId="7">
    <w:abstractNumId w:val="36"/>
  </w:num>
  <w:num w:numId="8">
    <w:abstractNumId w:val="19"/>
  </w:num>
  <w:num w:numId="9">
    <w:abstractNumId w:val="0"/>
  </w:num>
  <w:num w:numId="10">
    <w:abstractNumId w:val="4"/>
  </w:num>
  <w:num w:numId="11">
    <w:abstractNumId w:val="8"/>
  </w:num>
  <w:num w:numId="12">
    <w:abstractNumId w:val="30"/>
  </w:num>
  <w:num w:numId="13">
    <w:abstractNumId w:val="28"/>
  </w:num>
  <w:num w:numId="14">
    <w:abstractNumId w:val="21"/>
  </w:num>
  <w:num w:numId="15">
    <w:abstractNumId w:val="33"/>
  </w:num>
  <w:num w:numId="16">
    <w:abstractNumId w:val="5"/>
  </w:num>
  <w:num w:numId="17">
    <w:abstractNumId w:val="37"/>
  </w:num>
  <w:num w:numId="18">
    <w:abstractNumId w:val="16"/>
  </w:num>
  <w:num w:numId="19">
    <w:abstractNumId w:val="26"/>
  </w:num>
  <w:num w:numId="20">
    <w:abstractNumId w:val="12"/>
  </w:num>
  <w:num w:numId="21">
    <w:abstractNumId w:val="9"/>
  </w:num>
  <w:num w:numId="22">
    <w:abstractNumId w:val="7"/>
  </w:num>
  <w:num w:numId="23">
    <w:abstractNumId w:val="18"/>
  </w:num>
  <w:num w:numId="24">
    <w:abstractNumId w:val="31"/>
  </w:num>
  <w:num w:numId="25">
    <w:abstractNumId w:val="22"/>
  </w:num>
  <w:num w:numId="26">
    <w:abstractNumId w:val="25"/>
  </w:num>
  <w:num w:numId="27">
    <w:abstractNumId w:val="32"/>
  </w:num>
  <w:num w:numId="28">
    <w:abstractNumId w:val="23"/>
  </w:num>
  <w:num w:numId="29">
    <w:abstractNumId w:val="10"/>
  </w:num>
  <w:num w:numId="30">
    <w:abstractNumId w:val="13"/>
  </w:num>
  <w:num w:numId="31">
    <w:abstractNumId w:val="29"/>
  </w:num>
  <w:num w:numId="32">
    <w:abstractNumId w:val="17"/>
  </w:num>
  <w:num w:numId="33">
    <w:abstractNumId w:val="1"/>
  </w:num>
  <w:num w:numId="34">
    <w:abstractNumId w:val="3"/>
  </w:num>
  <w:num w:numId="35">
    <w:abstractNumId w:val="6"/>
  </w:num>
  <w:num w:numId="36">
    <w:abstractNumId w:val="2"/>
  </w:num>
  <w:num w:numId="37">
    <w:abstractNumId w:val="11"/>
  </w:num>
  <w:num w:numId="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mwqAUAZhnldiwAAAA="/>
  </w:docVars>
  <w:rsids>
    <w:rsidRoot w:val="008346AF"/>
    <w:rsid w:val="00000B82"/>
    <w:rsid w:val="00001679"/>
    <w:rsid w:val="00001BA0"/>
    <w:rsid w:val="00002A46"/>
    <w:rsid w:val="000055DE"/>
    <w:rsid w:val="0000561C"/>
    <w:rsid w:val="00007BA7"/>
    <w:rsid w:val="000154DD"/>
    <w:rsid w:val="0003438D"/>
    <w:rsid w:val="0003715C"/>
    <w:rsid w:val="0004275A"/>
    <w:rsid w:val="00051964"/>
    <w:rsid w:val="00051DEC"/>
    <w:rsid w:val="0005201A"/>
    <w:rsid w:val="0005694E"/>
    <w:rsid w:val="0006578D"/>
    <w:rsid w:val="0006614D"/>
    <w:rsid w:val="000719E2"/>
    <w:rsid w:val="0007692C"/>
    <w:rsid w:val="000818B2"/>
    <w:rsid w:val="00081B88"/>
    <w:rsid w:val="00085D1D"/>
    <w:rsid w:val="0008647D"/>
    <w:rsid w:val="00095349"/>
    <w:rsid w:val="000B65C8"/>
    <w:rsid w:val="000B79C8"/>
    <w:rsid w:val="000C10CE"/>
    <w:rsid w:val="000C1310"/>
    <w:rsid w:val="000C3AB9"/>
    <w:rsid w:val="000D47E4"/>
    <w:rsid w:val="000F2001"/>
    <w:rsid w:val="0010484C"/>
    <w:rsid w:val="00113928"/>
    <w:rsid w:val="00116981"/>
    <w:rsid w:val="00116EB8"/>
    <w:rsid w:val="00117884"/>
    <w:rsid w:val="00131477"/>
    <w:rsid w:val="00131A86"/>
    <w:rsid w:val="0013696D"/>
    <w:rsid w:val="00140C19"/>
    <w:rsid w:val="001461AD"/>
    <w:rsid w:val="00160106"/>
    <w:rsid w:val="001656C5"/>
    <w:rsid w:val="00167AFE"/>
    <w:rsid w:val="00172DF5"/>
    <w:rsid w:val="00175746"/>
    <w:rsid w:val="001776DE"/>
    <w:rsid w:val="0018558F"/>
    <w:rsid w:val="00185D57"/>
    <w:rsid w:val="001C4C55"/>
    <w:rsid w:val="001C6A17"/>
    <w:rsid w:val="001D2278"/>
    <w:rsid w:val="001F13A6"/>
    <w:rsid w:val="001F68C5"/>
    <w:rsid w:val="002015DE"/>
    <w:rsid w:val="002022AB"/>
    <w:rsid w:val="00202F94"/>
    <w:rsid w:val="0020444E"/>
    <w:rsid w:val="00215E72"/>
    <w:rsid w:val="00227FC9"/>
    <w:rsid w:val="002333C0"/>
    <w:rsid w:val="002343DF"/>
    <w:rsid w:val="00234640"/>
    <w:rsid w:val="002521BA"/>
    <w:rsid w:val="00255C48"/>
    <w:rsid w:val="00257B6D"/>
    <w:rsid w:val="00260AD6"/>
    <w:rsid w:val="0026138D"/>
    <w:rsid w:val="002643FC"/>
    <w:rsid w:val="00272B80"/>
    <w:rsid w:val="00284291"/>
    <w:rsid w:val="002845C6"/>
    <w:rsid w:val="002854AB"/>
    <w:rsid w:val="0029038E"/>
    <w:rsid w:val="00291AC0"/>
    <w:rsid w:val="00293661"/>
    <w:rsid w:val="00296658"/>
    <w:rsid w:val="002A12B0"/>
    <w:rsid w:val="002A1CCE"/>
    <w:rsid w:val="002A6ED2"/>
    <w:rsid w:val="002B03E3"/>
    <w:rsid w:val="002B0812"/>
    <w:rsid w:val="002B1A7E"/>
    <w:rsid w:val="002B3AE0"/>
    <w:rsid w:val="002B610E"/>
    <w:rsid w:val="002C4C05"/>
    <w:rsid w:val="002D5B6B"/>
    <w:rsid w:val="002D6392"/>
    <w:rsid w:val="002D754C"/>
    <w:rsid w:val="002F1636"/>
    <w:rsid w:val="002F3453"/>
    <w:rsid w:val="002F363F"/>
    <w:rsid w:val="002F5E86"/>
    <w:rsid w:val="002F6655"/>
    <w:rsid w:val="002F6B86"/>
    <w:rsid w:val="00303C91"/>
    <w:rsid w:val="003056E3"/>
    <w:rsid w:val="0030675C"/>
    <w:rsid w:val="00320AEF"/>
    <w:rsid w:val="00324A39"/>
    <w:rsid w:val="00325660"/>
    <w:rsid w:val="0033167A"/>
    <w:rsid w:val="00334A34"/>
    <w:rsid w:val="00335794"/>
    <w:rsid w:val="00341257"/>
    <w:rsid w:val="0034199D"/>
    <w:rsid w:val="00346003"/>
    <w:rsid w:val="00356A69"/>
    <w:rsid w:val="00371CF0"/>
    <w:rsid w:val="00373052"/>
    <w:rsid w:val="003824C9"/>
    <w:rsid w:val="00393A2A"/>
    <w:rsid w:val="00395C59"/>
    <w:rsid w:val="003A78EE"/>
    <w:rsid w:val="003B0C18"/>
    <w:rsid w:val="003C0BEC"/>
    <w:rsid w:val="003C2EBA"/>
    <w:rsid w:val="003E159D"/>
    <w:rsid w:val="003F1912"/>
    <w:rsid w:val="003F39C9"/>
    <w:rsid w:val="003F40F1"/>
    <w:rsid w:val="0042191E"/>
    <w:rsid w:val="00425777"/>
    <w:rsid w:val="00426727"/>
    <w:rsid w:val="00430E93"/>
    <w:rsid w:val="00431439"/>
    <w:rsid w:val="00455B28"/>
    <w:rsid w:val="00460934"/>
    <w:rsid w:val="00461458"/>
    <w:rsid w:val="00461522"/>
    <w:rsid w:val="00462D6F"/>
    <w:rsid w:val="00477994"/>
    <w:rsid w:val="00480F0F"/>
    <w:rsid w:val="0049476D"/>
    <w:rsid w:val="004B0E8A"/>
    <w:rsid w:val="004B7056"/>
    <w:rsid w:val="004B73CA"/>
    <w:rsid w:val="004C15B5"/>
    <w:rsid w:val="004C71E2"/>
    <w:rsid w:val="004D0A30"/>
    <w:rsid w:val="004E4020"/>
    <w:rsid w:val="004F36F2"/>
    <w:rsid w:val="004F5B12"/>
    <w:rsid w:val="005139DF"/>
    <w:rsid w:val="0052052C"/>
    <w:rsid w:val="00524A0B"/>
    <w:rsid w:val="00541A61"/>
    <w:rsid w:val="005523CE"/>
    <w:rsid w:val="00560AA5"/>
    <w:rsid w:val="005628A2"/>
    <w:rsid w:val="0056588D"/>
    <w:rsid w:val="00565FE8"/>
    <w:rsid w:val="0057257B"/>
    <w:rsid w:val="0057284F"/>
    <w:rsid w:val="0057625A"/>
    <w:rsid w:val="00576467"/>
    <w:rsid w:val="005804DE"/>
    <w:rsid w:val="005927A0"/>
    <w:rsid w:val="005A391D"/>
    <w:rsid w:val="005C0D14"/>
    <w:rsid w:val="005C1291"/>
    <w:rsid w:val="005C7CCE"/>
    <w:rsid w:val="005D144D"/>
    <w:rsid w:val="005D598B"/>
    <w:rsid w:val="005E22B9"/>
    <w:rsid w:val="00600080"/>
    <w:rsid w:val="00601E95"/>
    <w:rsid w:val="006038ED"/>
    <w:rsid w:val="0060532F"/>
    <w:rsid w:val="00605B36"/>
    <w:rsid w:val="00607F9C"/>
    <w:rsid w:val="00610D27"/>
    <w:rsid w:val="006248E4"/>
    <w:rsid w:val="0062746F"/>
    <w:rsid w:val="00627F47"/>
    <w:rsid w:val="00633A0E"/>
    <w:rsid w:val="006461E6"/>
    <w:rsid w:val="00655BBC"/>
    <w:rsid w:val="00660107"/>
    <w:rsid w:val="0066098C"/>
    <w:rsid w:val="006650F8"/>
    <w:rsid w:val="006654CE"/>
    <w:rsid w:val="00674CD8"/>
    <w:rsid w:val="00680804"/>
    <w:rsid w:val="00680A84"/>
    <w:rsid w:val="00682147"/>
    <w:rsid w:val="0068358C"/>
    <w:rsid w:val="006925CC"/>
    <w:rsid w:val="006972C8"/>
    <w:rsid w:val="006A7D9B"/>
    <w:rsid w:val="006B0A17"/>
    <w:rsid w:val="006B1B2D"/>
    <w:rsid w:val="006B1C32"/>
    <w:rsid w:val="006B4558"/>
    <w:rsid w:val="006B651F"/>
    <w:rsid w:val="006C1AA7"/>
    <w:rsid w:val="006C4962"/>
    <w:rsid w:val="006D1C6A"/>
    <w:rsid w:val="006D1E64"/>
    <w:rsid w:val="006D5689"/>
    <w:rsid w:val="006D5BA4"/>
    <w:rsid w:val="006F036C"/>
    <w:rsid w:val="006F14FE"/>
    <w:rsid w:val="006F7F52"/>
    <w:rsid w:val="00701705"/>
    <w:rsid w:val="00702633"/>
    <w:rsid w:val="00710113"/>
    <w:rsid w:val="0073169E"/>
    <w:rsid w:val="00731B27"/>
    <w:rsid w:val="00732AE1"/>
    <w:rsid w:val="00733F2A"/>
    <w:rsid w:val="00734B9A"/>
    <w:rsid w:val="0073726F"/>
    <w:rsid w:val="00744CD2"/>
    <w:rsid w:val="00744E63"/>
    <w:rsid w:val="007457BE"/>
    <w:rsid w:val="0075680B"/>
    <w:rsid w:val="0076083E"/>
    <w:rsid w:val="007614DF"/>
    <w:rsid w:val="00770F18"/>
    <w:rsid w:val="00771CEF"/>
    <w:rsid w:val="00774C4C"/>
    <w:rsid w:val="007758E5"/>
    <w:rsid w:val="0077663F"/>
    <w:rsid w:val="0078498C"/>
    <w:rsid w:val="00793807"/>
    <w:rsid w:val="007942E6"/>
    <w:rsid w:val="007A416E"/>
    <w:rsid w:val="007B242D"/>
    <w:rsid w:val="007B350E"/>
    <w:rsid w:val="007C1C52"/>
    <w:rsid w:val="007C5EB2"/>
    <w:rsid w:val="007C7873"/>
    <w:rsid w:val="007E047B"/>
    <w:rsid w:val="007E1ADC"/>
    <w:rsid w:val="007E49B6"/>
    <w:rsid w:val="007E7BB2"/>
    <w:rsid w:val="007F46A5"/>
    <w:rsid w:val="008015A6"/>
    <w:rsid w:val="00805DDF"/>
    <w:rsid w:val="00807C22"/>
    <w:rsid w:val="008171AB"/>
    <w:rsid w:val="008201FD"/>
    <w:rsid w:val="00823778"/>
    <w:rsid w:val="0082384A"/>
    <w:rsid w:val="0082528C"/>
    <w:rsid w:val="00826E0C"/>
    <w:rsid w:val="008346AF"/>
    <w:rsid w:val="0084298E"/>
    <w:rsid w:val="00843C43"/>
    <w:rsid w:val="00855C9D"/>
    <w:rsid w:val="0087398B"/>
    <w:rsid w:val="00876630"/>
    <w:rsid w:val="00883083"/>
    <w:rsid w:val="008870CD"/>
    <w:rsid w:val="008948FE"/>
    <w:rsid w:val="008954DD"/>
    <w:rsid w:val="0089615B"/>
    <w:rsid w:val="008A2923"/>
    <w:rsid w:val="008B1718"/>
    <w:rsid w:val="008C3BB7"/>
    <w:rsid w:val="008C41CE"/>
    <w:rsid w:val="008C4AFE"/>
    <w:rsid w:val="008C5BFB"/>
    <w:rsid w:val="008D55B5"/>
    <w:rsid w:val="008E07C0"/>
    <w:rsid w:val="008E0EDF"/>
    <w:rsid w:val="008E3505"/>
    <w:rsid w:val="008E7616"/>
    <w:rsid w:val="008F4886"/>
    <w:rsid w:val="008F5625"/>
    <w:rsid w:val="00912448"/>
    <w:rsid w:val="00917F76"/>
    <w:rsid w:val="0092042A"/>
    <w:rsid w:val="00923D7E"/>
    <w:rsid w:val="00925C9B"/>
    <w:rsid w:val="00926E34"/>
    <w:rsid w:val="00931B5C"/>
    <w:rsid w:val="00936C09"/>
    <w:rsid w:val="009456E5"/>
    <w:rsid w:val="00956916"/>
    <w:rsid w:val="0095792C"/>
    <w:rsid w:val="0096332D"/>
    <w:rsid w:val="009739A8"/>
    <w:rsid w:val="00973A7C"/>
    <w:rsid w:val="00977E30"/>
    <w:rsid w:val="009875B2"/>
    <w:rsid w:val="00987B6F"/>
    <w:rsid w:val="0099269D"/>
    <w:rsid w:val="009A0BDC"/>
    <w:rsid w:val="009A1FD3"/>
    <w:rsid w:val="009A228E"/>
    <w:rsid w:val="009B37C4"/>
    <w:rsid w:val="009C7F42"/>
    <w:rsid w:val="009D0097"/>
    <w:rsid w:val="009D36E1"/>
    <w:rsid w:val="009D3A98"/>
    <w:rsid w:val="009E2495"/>
    <w:rsid w:val="009E3E39"/>
    <w:rsid w:val="009F6987"/>
    <w:rsid w:val="00A01D98"/>
    <w:rsid w:val="00A02E58"/>
    <w:rsid w:val="00A041B9"/>
    <w:rsid w:val="00A24734"/>
    <w:rsid w:val="00A258A7"/>
    <w:rsid w:val="00A30531"/>
    <w:rsid w:val="00A32FDB"/>
    <w:rsid w:val="00A33F29"/>
    <w:rsid w:val="00A356E3"/>
    <w:rsid w:val="00A36DC1"/>
    <w:rsid w:val="00A37BFE"/>
    <w:rsid w:val="00A44BFC"/>
    <w:rsid w:val="00A5049E"/>
    <w:rsid w:val="00A51BB7"/>
    <w:rsid w:val="00A63A6D"/>
    <w:rsid w:val="00A65DB6"/>
    <w:rsid w:val="00A77381"/>
    <w:rsid w:val="00A86075"/>
    <w:rsid w:val="00A921F8"/>
    <w:rsid w:val="00AA6BFD"/>
    <w:rsid w:val="00AB6E34"/>
    <w:rsid w:val="00AB7063"/>
    <w:rsid w:val="00AC1B20"/>
    <w:rsid w:val="00AD0FA6"/>
    <w:rsid w:val="00AD34FC"/>
    <w:rsid w:val="00AE4F6C"/>
    <w:rsid w:val="00AF706B"/>
    <w:rsid w:val="00B00FAD"/>
    <w:rsid w:val="00B04324"/>
    <w:rsid w:val="00B07FCB"/>
    <w:rsid w:val="00B16CE3"/>
    <w:rsid w:val="00B346F4"/>
    <w:rsid w:val="00B45FBB"/>
    <w:rsid w:val="00B50091"/>
    <w:rsid w:val="00B61942"/>
    <w:rsid w:val="00B70320"/>
    <w:rsid w:val="00B74BAE"/>
    <w:rsid w:val="00B81CA2"/>
    <w:rsid w:val="00B82E72"/>
    <w:rsid w:val="00B8484E"/>
    <w:rsid w:val="00BA103B"/>
    <w:rsid w:val="00BA1FCC"/>
    <w:rsid w:val="00BA7A77"/>
    <w:rsid w:val="00BA7BF6"/>
    <w:rsid w:val="00BB2372"/>
    <w:rsid w:val="00BB4719"/>
    <w:rsid w:val="00BC2E13"/>
    <w:rsid w:val="00BD2DD9"/>
    <w:rsid w:val="00BD344E"/>
    <w:rsid w:val="00BD66F8"/>
    <w:rsid w:val="00BF6E9D"/>
    <w:rsid w:val="00C029B6"/>
    <w:rsid w:val="00C03CE7"/>
    <w:rsid w:val="00C04F4C"/>
    <w:rsid w:val="00C05117"/>
    <w:rsid w:val="00C07FB0"/>
    <w:rsid w:val="00C13E42"/>
    <w:rsid w:val="00C14B57"/>
    <w:rsid w:val="00C17832"/>
    <w:rsid w:val="00C231A7"/>
    <w:rsid w:val="00C25BDC"/>
    <w:rsid w:val="00C31546"/>
    <w:rsid w:val="00C3280E"/>
    <w:rsid w:val="00C34ABB"/>
    <w:rsid w:val="00C62CCF"/>
    <w:rsid w:val="00C66214"/>
    <w:rsid w:val="00C67A54"/>
    <w:rsid w:val="00C71EF0"/>
    <w:rsid w:val="00C771E2"/>
    <w:rsid w:val="00C82B89"/>
    <w:rsid w:val="00C926F5"/>
    <w:rsid w:val="00C92C35"/>
    <w:rsid w:val="00C97427"/>
    <w:rsid w:val="00CA5920"/>
    <w:rsid w:val="00CA6A6B"/>
    <w:rsid w:val="00CB1F4C"/>
    <w:rsid w:val="00CC3B2E"/>
    <w:rsid w:val="00CC3E9A"/>
    <w:rsid w:val="00CC55A0"/>
    <w:rsid w:val="00CE1AEE"/>
    <w:rsid w:val="00CE2966"/>
    <w:rsid w:val="00CE5464"/>
    <w:rsid w:val="00CE7D37"/>
    <w:rsid w:val="00CF48B7"/>
    <w:rsid w:val="00CF5322"/>
    <w:rsid w:val="00CF5A0A"/>
    <w:rsid w:val="00D02980"/>
    <w:rsid w:val="00D02AAB"/>
    <w:rsid w:val="00D05FA1"/>
    <w:rsid w:val="00D068F9"/>
    <w:rsid w:val="00D152D7"/>
    <w:rsid w:val="00D23830"/>
    <w:rsid w:val="00D32107"/>
    <w:rsid w:val="00D426F9"/>
    <w:rsid w:val="00D4512D"/>
    <w:rsid w:val="00D476E2"/>
    <w:rsid w:val="00D53EC8"/>
    <w:rsid w:val="00D61D59"/>
    <w:rsid w:val="00D751D0"/>
    <w:rsid w:val="00D77FA9"/>
    <w:rsid w:val="00D8196A"/>
    <w:rsid w:val="00D85205"/>
    <w:rsid w:val="00D85797"/>
    <w:rsid w:val="00D87FF8"/>
    <w:rsid w:val="00D90EB2"/>
    <w:rsid w:val="00D973E1"/>
    <w:rsid w:val="00DA0B57"/>
    <w:rsid w:val="00DB0B56"/>
    <w:rsid w:val="00DB22C1"/>
    <w:rsid w:val="00DC4978"/>
    <w:rsid w:val="00DC7814"/>
    <w:rsid w:val="00DD08E7"/>
    <w:rsid w:val="00DD174D"/>
    <w:rsid w:val="00DE246C"/>
    <w:rsid w:val="00DE3519"/>
    <w:rsid w:val="00DE6FD3"/>
    <w:rsid w:val="00DF2417"/>
    <w:rsid w:val="00E054A2"/>
    <w:rsid w:val="00E06AFB"/>
    <w:rsid w:val="00E06F65"/>
    <w:rsid w:val="00E070D0"/>
    <w:rsid w:val="00E0726F"/>
    <w:rsid w:val="00E13111"/>
    <w:rsid w:val="00E141DE"/>
    <w:rsid w:val="00E16CB3"/>
    <w:rsid w:val="00E23FE1"/>
    <w:rsid w:val="00E3297D"/>
    <w:rsid w:val="00E3522F"/>
    <w:rsid w:val="00E37A7C"/>
    <w:rsid w:val="00E42532"/>
    <w:rsid w:val="00E425D6"/>
    <w:rsid w:val="00E533A4"/>
    <w:rsid w:val="00E61213"/>
    <w:rsid w:val="00E63DBE"/>
    <w:rsid w:val="00E6709A"/>
    <w:rsid w:val="00E67729"/>
    <w:rsid w:val="00E700CA"/>
    <w:rsid w:val="00E72476"/>
    <w:rsid w:val="00E750D3"/>
    <w:rsid w:val="00E75DAC"/>
    <w:rsid w:val="00E810F5"/>
    <w:rsid w:val="00E93972"/>
    <w:rsid w:val="00EA26A8"/>
    <w:rsid w:val="00EA4357"/>
    <w:rsid w:val="00EA52D6"/>
    <w:rsid w:val="00EB1B79"/>
    <w:rsid w:val="00EB1D92"/>
    <w:rsid w:val="00EB7288"/>
    <w:rsid w:val="00EB7602"/>
    <w:rsid w:val="00EC43B2"/>
    <w:rsid w:val="00EC4454"/>
    <w:rsid w:val="00EE2447"/>
    <w:rsid w:val="00F01B8D"/>
    <w:rsid w:val="00F04B84"/>
    <w:rsid w:val="00F05D1A"/>
    <w:rsid w:val="00F07C7C"/>
    <w:rsid w:val="00F2499B"/>
    <w:rsid w:val="00F256D0"/>
    <w:rsid w:val="00F25C57"/>
    <w:rsid w:val="00F34F4E"/>
    <w:rsid w:val="00F35AA2"/>
    <w:rsid w:val="00F35F4C"/>
    <w:rsid w:val="00F40CCD"/>
    <w:rsid w:val="00F42911"/>
    <w:rsid w:val="00F43D8E"/>
    <w:rsid w:val="00F46746"/>
    <w:rsid w:val="00F51F1D"/>
    <w:rsid w:val="00F53314"/>
    <w:rsid w:val="00F6572D"/>
    <w:rsid w:val="00F73417"/>
    <w:rsid w:val="00F80767"/>
    <w:rsid w:val="00F819A9"/>
    <w:rsid w:val="00F843A5"/>
    <w:rsid w:val="00F863F6"/>
    <w:rsid w:val="00F871B6"/>
    <w:rsid w:val="00F90783"/>
    <w:rsid w:val="00F922FA"/>
    <w:rsid w:val="00F955B8"/>
    <w:rsid w:val="00F96F5E"/>
    <w:rsid w:val="00FA3AEF"/>
    <w:rsid w:val="00FA6A6B"/>
    <w:rsid w:val="00FC1764"/>
    <w:rsid w:val="00FD3859"/>
    <w:rsid w:val="00FD4016"/>
    <w:rsid w:val="00FD7722"/>
    <w:rsid w:val="00FE26BD"/>
    <w:rsid w:val="00FF2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65FE8"/>
    <w:rPr>
      <w:lang w:eastAsia="en-IL"/>
    </w:rPr>
  </w:style>
  <w:style w:type="paragraph" w:styleId="Heading1">
    <w:name w:val="heading 1"/>
    <w:basedOn w:val="Normal"/>
    <w:next w:val="Normal"/>
    <w:link w:val="Heading1Char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5009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כותרת משנה דוחות מעבדה"/>
    <w:basedOn w:val="Normal"/>
    <w:link w:val="a0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0">
    <w:name w:val="כותרת משנה דוחות מעבדה תו"/>
    <w:basedOn w:val="DefaultParagraphFont"/>
    <w:link w:val="a"/>
    <w:rsid w:val="0000561C"/>
    <w:rPr>
      <w:bCs/>
      <w:szCs w:val="24"/>
      <w:u w:val="single"/>
    </w:rPr>
  </w:style>
  <w:style w:type="paragraph" w:customStyle="1" w:styleId="a1">
    <w:name w:val="דוחות מעבדה"/>
    <w:basedOn w:val="Normal"/>
    <w:link w:val="a2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2">
    <w:name w:val="דוחות מעבדה תו"/>
    <w:basedOn w:val="DefaultParagraphFont"/>
    <w:link w:val="a1"/>
    <w:rsid w:val="00C14B57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8346A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346AF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Caption">
    <w:name w:val="caption"/>
    <w:basedOn w:val="Normal"/>
    <w:next w:val="Normal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Normal"/>
    <w:next w:val="Normal"/>
    <w:link w:val="SubtitleChar"/>
    <w:uiPriority w:val="11"/>
    <w:qFormat/>
    <w:rsid w:val="007942E6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Title">
    <w:name w:val="Title"/>
    <w:basedOn w:val="Normal"/>
    <w:next w:val="Normal"/>
    <w:link w:val="TitleChar"/>
    <w:uiPriority w:val="10"/>
    <w:qFormat/>
    <w:rsid w:val="007942E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DefaultParagraphFont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DefaultParagraphFont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DefaultParagraphFont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DefaultParagraphFont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DefaultParagraphFont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50091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I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07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0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0751A6-4607-4403-B1EB-10B316FC65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88</TotalTime>
  <Pages>2</Pages>
  <Words>221</Words>
  <Characters>1266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oren elmakis</cp:lastModifiedBy>
  <cp:revision>430</cp:revision>
  <cp:lastPrinted>2021-11-12T19:30:00Z</cp:lastPrinted>
  <dcterms:created xsi:type="dcterms:W3CDTF">2021-02-15T11:39:00Z</dcterms:created>
  <dcterms:modified xsi:type="dcterms:W3CDTF">2021-11-20T14:24:00Z</dcterms:modified>
</cp:coreProperties>
</file>